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B40CA" w14:textId="5F7E6550" w:rsidR="00670ABB" w:rsidRPr="000A6DD2" w:rsidRDefault="00670ABB" w:rsidP="00670ABB">
      <w:pPr>
        <w:spacing w:before="90"/>
        <w:ind w:right="249"/>
        <w:jc w:val="center"/>
        <w:rPr>
          <w:rFonts w:ascii="Times New Roman" w:hAnsi="Times New Roman" w:cs="Times New Roman"/>
          <w:noProof/>
        </w:rPr>
      </w:pPr>
      <w:r w:rsidRPr="000A6DD2">
        <w:rPr>
          <w:rFonts w:ascii="Times New Roman" w:hAnsi="Times New Roman" w:cs="Times New Roman"/>
          <w:noProof/>
          <w:color w:val="002060"/>
          <w:lang w:val="en-US"/>
        </w:rPr>
        <w:drawing>
          <wp:inline distT="0" distB="0" distL="0" distR="0" wp14:anchorId="64820137" wp14:editId="4BFD959A">
            <wp:extent cx="1724025" cy="7810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E3C13" w14:textId="6FD955B4" w:rsidR="003B6579" w:rsidRPr="000A6DD2" w:rsidRDefault="003B6579" w:rsidP="004E657A">
      <w:pPr>
        <w:spacing w:line="276" w:lineRule="auto"/>
        <w:ind w:left="56"/>
        <w:jc w:val="center"/>
        <w:rPr>
          <w:rFonts w:ascii="Times New Roman" w:hAnsi="Times New Roman" w:cs="Times New Roman"/>
          <w:b/>
        </w:rPr>
      </w:pPr>
    </w:p>
    <w:p w14:paraId="4EDD4882" w14:textId="77777777" w:rsidR="00D035F9" w:rsidRPr="000A6DD2" w:rsidRDefault="0093378E" w:rsidP="004E657A">
      <w:pPr>
        <w:spacing w:line="276" w:lineRule="auto"/>
        <w:ind w:left="56"/>
        <w:jc w:val="center"/>
        <w:rPr>
          <w:rFonts w:ascii="Times New Roman" w:hAnsi="Times New Roman" w:cs="Times New Roman"/>
          <w:b/>
        </w:rPr>
      </w:pPr>
      <w:r w:rsidRPr="000A6DD2">
        <w:rPr>
          <w:rFonts w:ascii="Times New Roman" w:hAnsi="Times New Roman" w:cs="Times New Roman"/>
          <w:b/>
        </w:rPr>
        <w:t xml:space="preserve">FENERBAHÇE ÜNİVERSİTESİ </w:t>
      </w:r>
    </w:p>
    <w:p w14:paraId="2528EB19" w14:textId="0F025170" w:rsidR="004E657A" w:rsidRPr="000A6DD2" w:rsidRDefault="00D035F9" w:rsidP="004E657A">
      <w:pPr>
        <w:spacing w:line="276" w:lineRule="auto"/>
        <w:ind w:left="56"/>
        <w:jc w:val="center"/>
        <w:rPr>
          <w:rFonts w:ascii="Times New Roman" w:hAnsi="Times New Roman" w:cs="Times New Roman"/>
        </w:rPr>
      </w:pPr>
      <w:r w:rsidRPr="000A6DD2">
        <w:rPr>
          <w:rFonts w:ascii="Times New Roman" w:hAnsi="Times New Roman" w:cs="Times New Roman"/>
          <w:b/>
        </w:rPr>
        <w:t>MÜHENDİSLİK VE MİMARLIK FAKÜLTESİ</w:t>
      </w:r>
      <w:r w:rsidR="004E657A" w:rsidRPr="000A6DD2">
        <w:rPr>
          <w:rFonts w:ascii="Times New Roman" w:hAnsi="Times New Roman" w:cs="Times New Roman"/>
          <w:b/>
        </w:rPr>
        <w:t xml:space="preserve"> </w:t>
      </w:r>
    </w:p>
    <w:p w14:paraId="268C108C" w14:textId="74268BE9" w:rsidR="00FC2446" w:rsidRPr="000A6DD2" w:rsidRDefault="0041403B" w:rsidP="00792BBB">
      <w:pPr>
        <w:spacing w:line="276" w:lineRule="auto"/>
        <w:ind w:left="56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İTİRME PROJESİ</w:t>
      </w:r>
      <w:r w:rsidR="007530DA">
        <w:rPr>
          <w:rFonts w:ascii="Times New Roman" w:hAnsi="Times New Roman" w:cs="Times New Roman"/>
          <w:b/>
        </w:rPr>
        <w:t xml:space="preserve"> DEĞERLENDİRME</w:t>
      </w:r>
      <w:r w:rsidR="00D035F9" w:rsidRPr="000A6DD2">
        <w:rPr>
          <w:rFonts w:ascii="Times New Roman" w:hAnsi="Times New Roman" w:cs="Times New Roman"/>
          <w:b/>
        </w:rPr>
        <w:t xml:space="preserve"> </w:t>
      </w:r>
      <w:r w:rsidR="00792BBB" w:rsidRPr="000A6DD2">
        <w:rPr>
          <w:rFonts w:ascii="Times New Roman" w:hAnsi="Times New Roman" w:cs="Times New Roman"/>
          <w:b/>
        </w:rPr>
        <w:t>FORMU</w:t>
      </w:r>
    </w:p>
    <w:p w14:paraId="4994D0A4" w14:textId="6DEF5D7B" w:rsidR="00402294" w:rsidRPr="00702739" w:rsidRDefault="00CF5049" w:rsidP="00702739">
      <w:pPr>
        <w:spacing w:before="90"/>
        <w:ind w:right="249"/>
        <w:jc w:val="right"/>
        <w:rPr>
          <w:rFonts w:ascii="Times New Roman" w:hAnsi="Times New Roman" w:cs="Times New Roman"/>
          <w:bCs/>
          <w:sz w:val="20"/>
        </w:rPr>
      </w:pPr>
      <w:r w:rsidRPr="000A6DD2">
        <w:rPr>
          <w:rFonts w:ascii="Times New Roman" w:hAnsi="Times New Roman" w:cs="Times New Roman"/>
          <w:bCs/>
          <w:sz w:val="20"/>
        </w:rPr>
        <w:t>...../</w:t>
      </w:r>
      <w:r w:rsidR="00670ABB" w:rsidRPr="000A6DD2">
        <w:rPr>
          <w:rFonts w:ascii="Times New Roman" w:hAnsi="Times New Roman" w:cs="Times New Roman"/>
          <w:bCs/>
          <w:sz w:val="20"/>
        </w:rPr>
        <w:t>..... / 20…</w:t>
      </w:r>
    </w:p>
    <w:tbl>
      <w:tblPr>
        <w:tblStyle w:val="TableGrid"/>
        <w:tblW w:w="10207" w:type="dxa"/>
        <w:tblInd w:w="-147" w:type="dxa"/>
        <w:tblCellMar>
          <w:top w:w="42" w:type="dxa"/>
          <w:left w:w="57" w:type="dxa"/>
          <w:right w:w="115" w:type="dxa"/>
        </w:tblCellMar>
        <w:tblLook w:val="04A0" w:firstRow="1" w:lastRow="0" w:firstColumn="1" w:lastColumn="0" w:noHBand="0" w:noVBand="1"/>
      </w:tblPr>
      <w:tblGrid>
        <w:gridCol w:w="2410"/>
        <w:gridCol w:w="7797"/>
      </w:tblGrid>
      <w:tr w:rsidR="00DA54FF" w:rsidRPr="00702739" w14:paraId="63D67253" w14:textId="77777777" w:rsidTr="00B10833">
        <w:trPr>
          <w:trHeight w:val="369"/>
        </w:trPr>
        <w:tc>
          <w:tcPr>
            <w:tcW w:w="102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9ABF3" w14:textId="0AA44D36" w:rsidR="00DA54FF" w:rsidRPr="00702739" w:rsidRDefault="00DA54FF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>ÖĞRENCİ BİLGİLERİ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</w:tr>
      <w:tr w:rsidR="00DA54FF" w:rsidRPr="00702739" w14:paraId="7E0A3458" w14:textId="77777777" w:rsidTr="00B10833">
        <w:trPr>
          <w:trHeight w:val="369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CCD51" w14:textId="77777777" w:rsidR="00DA54FF" w:rsidRPr="00702739" w:rsidRDefault="00DA54FF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Ad </w:t>
            </w:r>
            <w:proofErr w:type="spellStart"/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Soyad</w:t>
            </w:r>
            <w:proofErr w:type="spellEnd"/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D7D3B" w14:textId="28169C33" w:rsidR="00DA54FF" w:rsidRPr="00702739" w:rsidRDefault="00DA54FF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</w:tr>
      <w:tr w:rsidR="00DA54FF" w:rsidRPr="00702739" w14:paraId="0A9EBF4C" w14:textId="77777777" w:rsidTr="00B10833">
        <w:trPr>
          <w:trHeight w:val="367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7142B" w14:textId="77777777" w:rsidR="00DA54FF" w:rsidRPr="00702739" w:rsidRDefault="00DA54FF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Öğrenci Numarası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DADBC" w14:textId="1E348D3C" w:rsidR="00DA54FF" w:rsidRPr="00702739" w:rsidRDefault="00DA54FF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</w:tr>
      <w:tr w:rsidR="00DA54FF" w:rsidRPr="00702739" w14:paraId="3DC2C91C" w14:textId="77777777" w:rsidTr="00B10833">
        <w:trPr>
          <w:trHeight w:val="369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D6A5B" w14:textId="59EFA2A1" w:rsidR="00DA54FF" w:rsidRPr="00702739" w:rsidRDefault="0041403B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Bölümü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5CAD3" w14:textId="0156802E" w:rsidR="00DA54FF" w:rsidRPr="00702739" w:rsidRDefault="00DA54FF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</w:tr>
      <w:tr w:rsidR="00792BBB" w:rsidRPr="00702739" w14:paraId="7512E151" w14:textId="77777777" w:rsidTr="00B10833">
        <w:trPr>
          <w:trHeight w:val="369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7D0A2" w14:textId="006528E1" w:rsidR="00792BBB" w:rsidRPr="00702739" w:rsidRDefault="0068690B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Öğretim Yılı </w:t>
            </w:r>
            <w:r w:rsidR="002829DE" w:rsidRPr="00702739">
              <w:rPr>
                <w:rFonts w:ascii="Times New Roman" w:hAnsi="Times New Roman" w:cs="Times New Roman"/>
                <w:sz w:val="21"/>
                <w:szCs w:val="21"/>
              </w:rPr>
              <w:t>/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Dönemi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BA201" w14:textId="35AFA84D" w:rsidR="00792BBB" w:rsidRPr="00702739" w:rsidRDefault="001D6E00" w:rsidP="0093378E">
            <w:pPr>
              <w:tabs>
                <w:tab w:val="left" w:pos="5265"/>
              </w:tabs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tr-TR"/>
              </w:rPr>
            </w:pPr>
            <w:r w:rsidRPr="00702739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8A1435" wp14:editId="6A4AF597">
                      <wp:simplePos x="0" y="0"/>
                      <wp:positionH relativeFrom="column">
                        <wp:posOffset>3114040</wp:posOffset>
                      </wp:positionH>
                      <wp:positionV relativeFrom="paragraph">
                        <wp:posOffset>19050</wp:posOffset>
                      </wp:positionV>
                      <wp:extent cx="171450" cy="161925"/>
                      <wp:effectExtent l="0" t="0" r="19050" b="28575"/>
                      <wp:wrapNone/>
                      <wp:docPr id="5" name="Dikdörtgen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1AA7BD" w14:textId="77777777" w:rsidR="001D6E00" w:rsidRDefault="001D6E00" w:rsidP="001D6E0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8A1435" id="Dikdörtgen 5" o:spid="_x0000_s1026" style="position:absolute;margin-left:245.2pt;margin-top:1.5pt;width:13.5pt;height:12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">
                      <v:textbox>
                        <w:txbxContent>
                          <w:p w14:paraId="221AA7BD" w14:textId="77777777" w:rsidR="001D6E00" w:rsidRDefault="001D6E00" w:rsidP="001D6E0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02739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9B1A2F6" wp14:editId="50D3D172">
                      <wp:simplePos x="0" y="0"/>
                      <wp:positionH relativeFrom="column">
                        <wp:posOffset>1621155</wp:posOffset>
                      </wp:positionH>
                      <wp:positionV relativeFrom="paragraph">
                        <wp:posOffset>3175</wp:posOffset>
                      </wp:positionV>
                      <wp:extent cx="171450" cy="161925"/>
                      <wp:effectExtent l="0" t="0" r="19050" b="28575"/>
                      <wp:wrapNone/>
                      <wp:docPr id="4" name="Dikdörtgen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0B70AB" w14:textId="77777777" w:rsidR="001D6E00" w:rsidRDefault="001D6E00" w:rsidP="001D6E0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B1A2F6" id="Dikdörtgen 4" o:spid="_x0000_s1027" style="position:absolute;margin-left:127.65pt;margin-top:.25pt;width:13.5pt;height:1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">
                      <v:textbox>
                        <w:txbxContent>
                          <w:p w14:paraId="1F0B70AB" w14:textId="77777777" w:rsidR="001D6E00" w:rsidRDefault="001D6E00" w:rsidP="001D6E0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02739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tr-TR"/>
              </w:rPr>
              <w:t xml:space="preserve">  20…..                                               Güz                                        Bahar</w:t>
            </w:r>
          </w:p>
        </w:tc>
      </w:tr>
      <w:tr w:rsidR="00EF7818" w:rsidRPr="00702739" w14:paraId="0D66734C" w14:textId="77777777" w:rsidTr="00B10833">
        <w:trPr>
          <w:trHeight w:val="369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4BED4" w14:textId="2CF1DD24" w:rsidR="00EF7818" w:rsidRPr="00702739" w:rsidRDefault="00EF7818" w:rsidP="000B30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Danışmanı</w:t>
            </w:r>
          </w:p>
        </w:tc>
        <w:tc>
          <w:tcPr>
            <w:tcW w:w="7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99498" w14:textId="77777777" w:rsidR="00EF7818" w:rsidRPr="00702739" w:rsidRDefault="00EF7818" w:rsidP="0093378E">
            <w:pPr>
              <w:tabs>
                <w:tab w:val="left" w:pos="5265"/>
              </w:tabs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val="en-US"/>
              </w:rPr>
            </w:pPr>
          </w:p>
        </w:tc>
      </w:tr>
      <w:tr w:rsidR="002829DE" w:rsidRPr="00702739" w14:paraId="395D0FA4" w14:textId="77777777" w:rsidTr="00B10833">
        <w:trPr>
          <w:trHeight w:val="534"/>
        </w:trPr>
        <w:tc>
          <w:tcPr>
            <w:tcW w:w="102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CF40B29" w14:textId="5865EFB1" w:rsidR="002829DE" w:rsidRPr="00702739" w:rsidRDefault="00D035F9" w:rsidP="00D035F9">
            <w:pPr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tr-TR"/>
              </w:rPr>
            </w:pPr>
            <w:r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ROJE </w:t>
            </w:r>
            <w:r w:rsidR="002829DE"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>ADI:</w:t>
            </w:r>
          </w:p>
        </w:tc>
      </w:tr>
    </w:tbl>
    <w:tbl>
      <w:tblPr>
        <w:tblStyle w:val="TabloKlavuzu"/>
        <w:tblW w:w="10207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3119"/>
        <w:gridCol w:w="3686"/>
        <w:gridCol w:w="1701"/>
        <w:gridCol w:w="1701"/>
      </w:tblGrid>
      <w:tr w:rsidR="00F90D0C" w:rsidRPr="00702739" w14:paraId="1DC4819F" w14:textId="724A8AB4" w:rsidTr="00B10833">
        <w:trPr>
          <w:trHeight w:val="631"/>
        </w:trPr>
        <w:tc>
          <w:tcPr>
            <w:tcW w:w="680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97FC24A" w14:textId="2F963517" w:rsidR="00F90D0C" w:rsidRPr="00702739" w:rsidRDefault="0041403B" w:rsidP="00702739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>Bitirme Projesi</w:t>
            </w:r>
            <w:r w:rsidR="00F90D0C"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Değerlendirme Formu </w:t>
            </w:r>
          </w:p>
        </w:tc>
        <w:tc>
          <w:tcPr>
            <w:tcW w:w="3402" w:type="dxa"/>
            <w:gridSpan w:val="2"/>
            <w:shd w:val="clear" w:color="auto" w:fill="F2F2F2" w:themeFill="background1" w:themeFillShade="F2"/>
            <w:vAlign w:val="center"/>
          </w:tcPr>
          <w:p w14:paraId="26799B6D" w14:textId="0BA599C0" w:rsidR="00F90D0C" w:rsidRPr="00702739" w:rsidRDefault="00F90D0C" w:rsidP="001D2567">
            <w:pPr>
              <w:ind w:left="-114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Danışman/Jüri    </w:t>
            </w:r>
          </w:p>
          <w:p w14:paraId="30B81141" w14:textId="316F815F" w:rsidR="00F90D0C" w:rsidRPr="00702739" w:rsidRDefault="00F90D0C" w:rsidP="001D2567">
            <w:pPr>
              <w:ind w:left="-114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>Kontrol ve Onay</w:t>
            </w:r>
            <w:r w:rsidR="00960118"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</w:t>
            </w:r>
          </w:p>
        </w:tc>
      </w:tr>
      <w:tr w:rsidR="003F2698" w:rsidRPr="000A6DD2" w14:paraId="2B133BA2" w14:textId="207AB9D1" w:rsidTr="00B10833">
        <w:trPr>
          <w:trHeight w:val="265"/>
        </w:trPr>
        <w:tc>
          <w:tcPr>
            <w:tcW w:w="6805" w:type="dxa"/>
            <w:gridSpan w:val="2"/>
            <w:vMerge/>
            <w:tcBorders>
              <w:bottom w:val="nil"/>
            </w:tcBorders>
            <w:vAlign w:val="center"/>
          </w:tcPr>
          <w:p w14:paraId="16AD6F54" w14:textId="77777777" w:rsidR="003F2698" w:rsidRPr="00702739" w:rsidRDefault="003F2698" w:rsidP="00B22DBE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bookmarkStart w:id="0" w:name="_Hlk87442250"/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A54321D" w14:textId="150160D5" w:rsidR="003F2698" w:rsidRPr="00702739" w:rsidRDefault="00F90D0C" w:rsidP="00F90D0C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>EVET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F373A2E" w14:textId="74F9F011" w:rsidR="003F2698" w:rsidRPr="00702739" w:rsidRDefault="00F90D0C" w:rsidP="00F90D0C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b/>
                <w:sz w:val="21"/>
                <w:szCs w:val="21"/>
              </w:rPr>
              <w:t>HAYIR</w:t>
            </w:r>
          </w:p>
        </w:tc>
      </w:tr>
      <w:bookmarkEnd w:id="0"/>
      <w:tr w:rsidR="003F2698" w:rsidRPr="000A6DD2" w14:paraId="00F0D657" w14:textId="24BFB37B" w:rsidTr="00B10833">
        <w:trPr>
          <w:trHeight w:val="283"/>
        </w:trPr>
        <w:tc>
          <w:tcPr>
            <w:tcW w:w="6805" w:type="dxa"/>
            <w:gridSpan w:val="2"/>
            <w:vAlign w:val="center"/>
          </w:tcPr>
          <w:p w14:paraId="1BE37911" w14:textId="022AEE7F" w:rsidR="003F2698" w:rsidRPr="00702739" w:rsidRDefault="0041403B" w:rsidP="007530DA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Bitirme projesinin</w:t>
            </w:r>
            <w:r w:rsidR="000A6DD2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başlığı çalışma konusunu açık ve yeterli olarak tanımlamaktadır.</w:t>
            </w:r>
          </w:p>
        </w:tc>
        <w:tc>
          <w:tcPr>
            <w:tcW w:w="1701" w:type="dxa"/>
            <w:vAlign w:val="center"/>
          </w:tcPr>
          <w:p w14:paraId="08CECF3C" w14:textId="59B3C1FC" w:rsidR="003F2698" w:rsidRPr="00702739" w:rsidRDefault="003F2698" w:rsidP="000A6DD2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69553512" w14:textId="6025C4BA" w:rsidR="003F2698" w:rsidRPr="00702739" w:rsidRDefault="003F2698" w:rsidP="002B549D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B74BE" w:rsidRPr="000A6DD2" w14:paraId="209FBE60" w14:textId="77777777" w:rsidTr="00B10833">
        <w:trPr>
          <w:trHeight w:val="283"/>
        </w:trPr>
        <w:tc>
          <w:tcPr>
            <w:tcW w:w="6805" w:type="dxa"/>
            <w:gridSpan w:val="2"/>
            <w:vAlign w:val="center"/>
          </w:tcPr>
          <w:p w14:paraId="1AA9315E" w14:textId="41C6AE6C" w:rsidR="00AB74BE" w:rsidRPr="00702739" w:rsidRDefault="0041403B" w:rsidP="00AB74BE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Bitirme projesinin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amacı ve kapsamı açıkça belirtilmiştir.</w:t>
            </w:r>
          </w:p>
        </w:tc>
        <w:tc>
          <w:tcPr>
            <w:tcW w:w="1701" w:type="dxa"/>
            <w:vAlign w:val="center"/>
          </w:tcPr>
          <w:p w14:paraId="67D7B21F" w14:textId="23F8F341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58D93A55" w14:textId="2098DCBB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B74BE" w:rsidRPr="000A6DD2" w14:paraId="56414B52" w14:textId="04E1E702" w:rsidTr="00B10833">
        <w:trPr>
          <w:trHeight w:val="277"/>
        </w:trPr>
        <w:tc>
          <w:tcPr>
            <w:tcW w:w="6805" w:type="dxa"/>
            <w:gridSpan w:val="2"/>
            <w:vAlign w:val="center"/>
          </w:tcPr>
          <w:p w14:paraId="45F3A426" w14:textId="1C6D8A7E" w:rsidR="00AB74BE" w:rsidRPr="00702739" w:rsidRDefault="00AB74BE" w:rsidP="00AB74BE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Öğrenci </w:t>
            </w:r>
            <w:r w:rsidR="00702739" w:rsidRPr="00702739">
              <w:rPr>
                <w:rFonts w:ascii="Times New Roman" w:hAnsi="Times New Roman" w:cs="Times New Roman"/>
                <w:sz w:val="21"/>
                <w:szCs w:val="21"/>
              </w:rPr>
              <w:t>b</w:t>
            </w:r>
            <w:r w:rsidR="0041403B" w:rsidRPr="00702739">
              <w:rPr>
                <w:rFonts w:ascii="Times New Roman" w:hAnsi="Times New Roman" w:cs="Times New Roman"/>
                <w:sz w:val="21"/>
                <w:szCs w:val="21"/>
              </w:rPr>
              <w:t>itirme projesiyle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ilgili problem tanımını yap</w:t>
            </w:r>
            <w:r w:rsidR="0041403B" w:rsidRPr="00702739">
              <w:rPr>
                <w:rFonts w:ascii="Times New Roman" w:hAnsi="Times New Roman" w:cs="Times New Roman"/>
                <w:sz w:val="21"/>
                <w:szCs w:val="21"/>
              </w:rPr>
              <w:t>mıştır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1701" w:type="dxa"/>
            <w:vAlign w:val="center"/>
          </w:tcPr>
          <w:p w14:paraId="2EB44ED7" w14:textId="2358BCCA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6967E7AE" w14:textId="1E4F5678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B74BE" w:rsidRPr="000A6DD2" w14:paraId="616A385A" w14:textId="522FE1A4" w:rsidTr="00B10833">
        <w:trPr>
          <w:trHeight w:val="493"/>
        </w:trPr>
        <w:tc>
          <w:tcPr>
            <w:tcW w:w="6805" w:type="dxa"/>
            <w:gridSpan w:val="2"/>
            <w:vAlign w:val="center"/>
          </w:tcPr>
          <w:p w14:paraId="6C6E13E0" w14:textId="7DF8C87B" w:rsidR="00AB74BE" w:rsidRPr="00702739" w:rsidRDefault="0041403B" w:rsidP="00AB74BE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Bitirme projesinde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literatüre dair yeter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li ve güncel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kaynaklar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yer almaktadır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1701" w:type="dxa"/>
            <w:vAlign w:val="center"/>
          </w:tcPr>
          <w:p w14:paraId="66BFA6AD" w14:textId="64B4FF33" w:rsidR="00AB74BE" w:rsidRPr="00702739" w:rsidRDefault="00AB74BE" w:rsidP="002D6671">
            <w:pPr>
              <w:spacing w:line="36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11F02BD8" w14:textId="0EAF3DEB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B74BE" w:rsidRPr="000A6DD2" w14:paraId="01F63583" w14:textId="45CEBA16" w:rsidTr="00B10833">
        <w:trPr>
          <w:trHeight w:val="283"/>
        </w:trPr>
        <w:tc>
          <w:tcPr>
            <w:tcW w:w="6805" w:type="dxa"/>
            <w:gridSpan w:val="2"/>
            <w:vAlign w:val="center"/>
          </w:tcPr>
          <w:p w14:paraId="325B86A9" w14:textId="16A7DF61" w:rsidR="00AB74BE" w:rsidRPr="00702739" w:rsidRDefault="0041403B" w:rsidP="00AB74BE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Bitirme projesinde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kullanılan veri toplama yöntemleri ve araçları 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projenin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amacına uygundur.</w:t>
            </w:r>
          </w:p>
        </w:tc>
        <w:tc>
          <w:tcPr>
            <w:tcW w:w="1701" w:type="dxa"/>
            <w:vAlign w:val="center"/>
          </w:tcPr>
          <w:p w14:paraId="0FF69671" w14:textId="73E7138B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26C5B5CF" w14:textId="02E5BE06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B74BE" w:rsidRPr="000A6DD2" w14:paraId="66C8FEF3" w14:textId="372AC549" w:rsidTr="00B10833">
        <w:trPr>
          <w:trHeight w:val="283"/>
        </w:trPr>
        <w:tc>
          <w:tcPr>
            <w:tcW w:w="6805" w:type="dxa"/>
            <w:gridSpan w:val="2"/>
            <w:vAlign w:val="center"/>
          </w:tcPr>
          <w:p w14:paraId="65B1F5B1" w14:textId="4855C3CD" w:rsidR="00AB74BE" w:rsidRPr="00702739" w:rsidRDefault="00702739" w:rsidP="00AB74BE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Bitirme projesinde 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>bulgular yeterince tartışılmıştır.</w:t>
            </w:r>
          </w:p>
        </w:tc>
        <w:tc>
          <w:tcPr>
            <w:tcW w:w="1701" w:type="dxa"/>
            <w:vAlign w:val="center"/>
          </w:tcPr>
          <w:p w14:paraId="523217D4" w14:textId="3AA15F2B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7EDF5FB3" w14:textId="5BCCBDF9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B74BE" w:rsidRPr="000A6DD2" w14:paraId="3C4ED016" w14:textId="4D2CE42C" w:rsidTr="00B10833">
        <w:trPr>
          <w:trHeight w:val="283"/>
        </w:trPr>
        <w:tc>
          <w:tcPr>
            <w:tcW w:w="6805" w:type="dxa"/>
            <w:gridSpan w:val="2"/>
            <w:tcBorders>
              <w:bottom w:val="single" w:sz="4" w:space="0" w:color="auto"/>
            </w:tcBorders>
            <w:vAlign w:val="center"/>
          </w:tcPr>
          <w:p w14:paraId="2B225FED" w14:textId="63D4DB84" w:rsidR="00AB74BE" w:rsidRPr="00702739" w:rsidRDefault="00702739" w:rsidP="00AB74BE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Bitirme projesinde</w:t>
            </w:r>
            <w:r w:rsidR="00AB74B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öneriler </w:t>
            </w:r>
            <w:r w:rsidR="0041403B" w:rsidRPr="00702739">
              <w:rPr>
                <w:rFonts w:ascii="Times New Roman" w:hAnsi="Times New Roman" w:cs="Times New Roman"/>
                <w:sz w:val="21"/>
                <w:szCs w:val="21"/>
              </w:rPr>
              <w:t>ve geleceğe dair çalışmalara yer verilmiştir.</w:t>
            </w:r>
          </w:p>
        </w:tc>
        <w:tc>
          <w:tcPr>
            <w:tcW w:w="1701" w:type="dxa"/>
            <w:vAlign w:val="center"/>
          </w:tcPr>
          <w:p w14:paraId="3AD5EF6C" w14:textId="7C90D398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4E3A41ED" w14:textId="32A845F7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B74BE" w:rsidRPr="000A6DD2" w14:paraId="08AD1E7A" w14:textId="2C00080D" w:rsidTr="00B10833">
        <w:trPr>
          <w:trHeight w:val="283"/>
        </w:trPr>
        <w:tc>
          <w:tcPr>
            <w:tcW w:w="6805" w:type="dxa"/>
            <w:gridSpan w:val="2"/>
            <w:tcBorders>
              <w:bottom w:val="single" w:sz="4" w:space="0" w:color="auto"/>
            </w:tcBorders>
            <w:vAlign w:val="center"/>
          </w:tcPr>
          <w:p w14:paraId="6C45F543" w14:textId="5C2788E9" w:rsidR="00AB74BE" w:rsidRPr="00702739" w:rsidRDefault="00AB74BE" w:rsidP="00AB74BE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Öğrenci </w:t>
            </w:r>
            <w:r w:rsidR="00702739" w:rsidRPr="00702739">
              <w:rPr>
                <w:rFonts w:ascii="Times New Roman" w:hAnsi="Times New Roman" w:cs="Times New Roman"/>
                <w:sz w:val="21"/>
                <w:szCs w:val="21"/>
              </w:rPr>
              <w:t>bitirme projesi sürecini aktif olarak yönetebilmiştir.</w:t>
            </w:r>
          </w:p>
        </w:tc>
        <w:tc>
          <w:tcPr>
            <w:tcW w:w="1701" w:type="dxa"/>
            <w:vAlign w:val="center"/>
          </w:tcPr>
          <w:p w14:paraId="3E48C4A7" w14:textId="69AABF04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1841A43B" w14:textId="5B125744" w:rsidR="00AB74BE" w:rsidRPr="00702739" w:rsidRDefault="00AB74BE" w:rsidP="00AB74BE">
            <w:pPr>
              <w:spacing w:line="36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2B549D" w:rsidRPr="000A6DD2" w14:paraId="36A49CF3" w14:textId="314F25A2" w:rsidTr="00B10833">
        <w:trPr>
          <w:trHeight w:val="693"/>
        </w:trPr>
        <w:tc>
          <w:tcPr>
            <w:tcW w:w="6805" w:type="dxa"/>
            <w:gridSpan w:val="2"/>
            <w:vAlign w:val="center"/>
          </w:tcPr>
          <w:p w14:paraId="09583B7B" w14:textId="4AE29CA8" w:rsidR="002B549D" w:rsidRPr="00702739" w:rsidRDefault="00702739" w:rsidP="002B549D">
            <w:pPr>
              <w:ind w:left="-109"/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>Bitirme projesinde</w:t>
            </w:r>
            <w:r w:rsidR="002B549D" w:rsidRPr="00702739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 bulunan grafikler ve tablolar, verilerin görsel ve analitik olarak anlaşılır bir şekilde sunulmasını sağla</w:t>
            </w:r>
            <w:r w:rsidRPr="00702739">
              <w:rPr>
                <w:rFonts w:ascii="Times New Roman" w:hAnsi="Times New Roman" w:cs="Times New Roman"/>
                <w:bCs/>
                <w:sz w:val="21"/>
                <w:szCs w:val="21"/>
              </w:rPr>
              <w:t>maktadır</w:t>
            </w:r>
            <w:r w:rsidR="00847B55" w:rsidRPr="00702739">
              <w:rPr>
                <w:rFonts w:ascii="Times New Roman" w:hAnsi="Times New Roman" w:cs="Times New Roman"/>
                <w:bCs/>
                <w:sz w:val="21"/>
                <w:szCs w:val="21"/>
              </w:rPr>
              <w:t>.</w:t>
            </w:r>
          </w:p>
        </w:tc>
        <w:tc>
          <w:tcPr>
            <w:tcW w:w="1701" w:type="dxa"/>
            <w:vAlign w:val="center"/>
          </w:tcPr>
          <w:p w14:paraId="5D8AF34C" w14:textId="69CAA823" w:rsidR="002B549D" w:rsidRPr="00702739" w:rsidRDefault="002B549D" w:rsidP="002B549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44637AD6" w14:textId="5F26AD13" w:rsidR="002B549D" w:rsidRPr="00702739" w:rsidRDefault="002B549D" w:rsidP="002B549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2B549D" w:rsidRPr="000A6DD2" w14:paraId="58C1DA0F" w14:textId="376C4C6B" w:rsidTr="00B10833">
        <w:trPr>
          <w:trHeight w:val="561"/>
        </w:trPr>
        <w:tc>
          <w:tcPr>
            <w:tcW w:w="6805" w:type="dxa"/>
            <w:gridSpan w:val="2"/>
            <w:vAlign w:val="center"/>
          </w:tcPr>
          <w:p w14:paraId="6425F728" w14:textId="1738A847" w:rsidR="002B549D" w:rsidRPr="00702739" w:rsidRDefault="002B549D" w:rsidP="002B549D">
            <w:pPr>
              <w:widowControl w:val="0"/>
              <w:autoSpaceDE w:val="0"/>
              <w:autoSpaceDN w:val="0"/>
              <w:ind w:left="-109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Öğrenci kendisine ayrılan süre içerisinde </w:t>
            </w:r>
            <w:r w:rsidR="00702739" w:rsidRPr="00702739">
              <w:rPr>
                <w:rFonts w:ascii="Times New Roman" w:hAnsi="Times New Roman" w:cs="Times New Roman"/>
                <w:sz w:val="21"/>
                <w:szCs w:val="21"/>
              </w:rPr>
              <w:t>bitirme projesini</w:t>
            </w:r>
            <w:r w:rsidRPr="00702739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r w:rsidR="00702739" w:rsidRPr="00702739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açık, anlaşılır ve </w:t>
            </w:r>
            <w:r w:rsidRPr="00702739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kapsamlı bir şekilde açıklayabilmiştir.</w:t>
            </w:r>
          </w:p>
        </w:tc>
        <w:tc>
          <w:tcPr>
            <w:tcW w:w="1701" w:type="dxa"/>
            <w:vAlign w:val="center"/>
          </w:tcPr>
          <w:p w14:paraId="78B87DDF" w14:textId="2A084F9E" w:rsidR="002B549D" w:rsidRPr="00702739" w:rsidRDefault="002B549D" w:rsidP="002B549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50BC7532" w14:textId="1EA138AF" w:rsidR="002B549D" w:rsidRPr="00702739" w:rsidRDefault="002B549D" w:rsidP="002B549D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9A7C6E" w:rsidRPr="000A6DD2" w14:paraId="1758C907" w14:textId="77777777" w:rsidTr="00B10833">
        <w:trPr>
          <w:trHeight w:val="460"/>
        </w:trPr>
        <w:tc>
          <w:tcPr>
            <w:tcW w:w="3119" w:type="dxa"/>
            <w:vAlign w:val="center"/>
          </w:tcPr>
          <w:p w14:paraId="4E2D95E4" w14:textId="566EF28F" w:rsidR="009A7C6E" w:rsidRPr="00702739" w:rsidRDefault="009A7C6E" w:rsidP="00CD6A07">
            <w:pPr>
              <w:ind w:left="-109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Jüri Değerlendirme Sonucu</w:t>
            </w:r>
          </w:p>
        </w:tc>
        <w:tc>
          <w:tcPr>
            <w:tcW w:w="7088" w:type="dxa"/>
            <w:gridSpan w:val="3"/>
            <w:vAlign w:val="center"/>
          </w:tcPr>
          <w:p w14:paraId="61D6F458" w14:textId="456A44D2" w:rsidR="009A7C6E" w:rsidRPr="00702739" w:rsidRDefault="009A7C6E" w:rsidP="009A7C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    </w:t>
            </w:r>
            <w:r w:rsidR="002B549D" w:rsidRPr="0070273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   Bitirme </w:t>
            </w:r>
            <w:r w:rsidR="00702739" w:rsidRPr="00702739">
              <w:rPr>
                <w:rFonts w:ascii="Times New Roman" w:hAnsi="Times New Roman" w:cs="Times New Roman"/>
                <w:sz w:val="21"/>
                <w:szCs w:val="21"/>
              </w:rPr>
              <w:t>projesi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kabul edilebilir</w:t>
            </w:r>
            <w:r w:rsidR="00FF05AE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niteliktedir.</w:t>
            </w:r>
          </w:p>
          <w:p w14:paraId="3B7553C2" w14:textId="360F3550" w:rsidR="009A7C6E" w:rsidRPr="00702739" w:rsidRDefault="009A7C6E" w:rsidP="009A7C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    </w:t>
            </w:r>
            <w:r w:rsidR="002B549D" w:rsidRPr="0070273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   Bitirme </w:t>
            </w:r>
            <w:r w:rsidR="00702739" w:rsidRPr="00702739">
              <w:rPr>
                <w:rFonts w:ascii="Times New Roman" w:hAnsi="Times New Roman" w:cs="Times New Roman"/>
                <w:sz w:val="21"/>
                <w:szCs w:val="21"/>
              </w:rPr>
              <w:t>projesinin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10833">
              <w:rPr>
                <w:rFonts w:ascii="Times New Roman" w:hAnsi="Times New Roman" w:cs="Times New Roman"/>
                <w:sz w:val="21"/>
                <w:szCs w:val="21"/>
              </w:rPr>
              <w:t>düzeltilmesi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gerekir</w:t>
            </w:r>
            <w:r w:rsidR="00FF05AE" w:rsidRPr="00702739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14:paraId="29A0C2AA" w14:textId="3CA8CA86" w:rsidR="009A7C6E" w:rsidRPr="00702739" w:rsidRDefault="009A7C6E" w:rsidP="009A7C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    </w:t>
            </w:r>
            <w:r w:rsidR="002B549D" w:rsidRPr="0070273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  </w:t>
            </w:r>
            <w:r w:rsidR="002B549D"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Bitirme </w:t>
            </w:r>
            <w:r w:rsidR="00702739" w:rsidRPr="00702739">
              <w:rPr>
                <w:rFonts w:ascii="Times New Roman" w:hAnsi="Times New Roman" w:cs="Times New Roman"/>
                <w:sz w:val="21"/>
                <w:szCs w:val="21"/>
              </w:rPr>
              <w:t>projesi</w:t>
            </w:r>
            <w:r w:rsidRPr="0070273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FF05AE" w:rsidRPr="00702739">
              <w:rPr>
                <w:rFonts w:ascii="Times New Roman" w:hAnsi="Times New Roman" w:cs="Times New Roman"/>
                <w:sz w:val="21"/>
                <w:szCs w:val="21"/>
              </w:rPr>
              <w:t>reddedil</w:t>
            </w:r>
            <w:r w:rsidR="00040021" w:rsidRPr="00702739">
              <w:rPr>
                <w:rFonts w:ascii="Times New Roman" w:hAnsi="Times New Roman" w:cs="Times New Roman"/>
                <w:sz w:val="21"/>
                <w:szCs w:val="21"/>
              </w:rPr>
              <w:t>miştir.</w:t>
            </w:r>
          </w:p>
        </w:tc>
      </w:tr>
    </w:tbl>
    <w:p w14:paraId="3233A5A8" w14:textId="77777777" w:rsidR="00B10833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149C7FBF" w14:textId="498298FB" w:rsidR="00F726A8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Danışman</w:t>
      </w:r>
    </w:p>
    <w:p w14:paraId="1D353821" w14:textId="43FB4AAB" w:rsidR="00B10833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Adı Soyadı: </w:t>
      </w:r>
    </w:p>
    <w:p w14:paraId="31FDC801" w14:textId="5651AAEC" w:rsidR="00B10833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İmza</w:t>
      </w:r>
    </w:p>
    <w:p w14:paraId="09D61510" w14:textId="77777777" w:rsidR="00B10833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22520AB8" w14:textId="5C7357A3" w:rsidR="00B10833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Jüri Üyesi</w:t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  <w:t>Jüri Üyesi</w:t>
      </w:r>
    </w:p>
    <w:p w14:paraId="46E03A45" w14:textId="53BC304F" w:rsidR="00B10833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Adı Soyadı:</w:t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  <w:t>Adı Soyadı:</w:t>
      </w:r>
    </w:p>
    <w:p w14:paraId="7E4CC46E" w14:textId="34C8073E" w:rsidR="00F726A8" w:rsidRPr="00B10833" w:rsidRDefault="00B10833" w:rsidP="00B10833">
      <w:pPr>
        <w:pStyle w:val="GvdeMetni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İmza</w:t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proofErr w:type="spellStart"/>
      <w:r>
        <w:rPr>
          <w:rFonts w:ascii="Times New Roman" w:hAnsi="Times New Roman" w:cs="Times New Roman"/>
          <w:b/>
          <w:bCs/>
          <w:sz w:val="22"/>
          <w:szCs w:val="22"/>
        </w:rPr>
        <w:t>İmza</w:t>
      </w:r>
      <w:proofErr w:type="spellEnd"/>
    </w:p>
    <w:sectPr w:rsidR="00F726A8" w:rsidRPr="00B10833" w:rsidSect="00702739">
      <w:headerReference w:type="default" r:id="rId9"/>
      <w:type w:val="continuous"/>
      <w:pgSz w:w="11900" w:h="16850"/>
      <w:pgMar w:top="567" w:right="720" w:bottom="567" w:left="720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5B7F0" w14:textId="77777777" w:rsidR="002950C3" w:rsidRDefault="002950C3" w:rsidP="00A43510">
      <w:r>
        <w:separator/>
      </w:r>
    </w:p>
  </w:endnote>
  <w:endnote w:type="continuationSeparator" w:id="0">
    <w:p w14:paraId="1282E926" w14:textId="77777777" w:rsidR="002950C3" w:rsidRDefault="002950C3" w:rsidP="00A43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adea">
    <w:altName w:val="Cambria"/>
    <w:charset w:val="00"/>
    <w:family w:val="roman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7FC21" w14:textId="77777777" w:rsidR="002950C3" w:rsidRDefault="002950C3" w:rsidP="00A43510">
      <w:r>
        <w:separator/>
      </w:r>
    </w:p>
  </w:footnote>
  <w:footnote w:type="continuationSeparator" w:id="0">
    <w:p w14:paraId="0A049732" w14:textId="77777777" w:rsidR="002950C3" w:rsidRDefault="002950C3" w:rsidP="00A43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18B65" w14:textId="680A97A2" w:rsidR="00020B66" w:rsidRDefault="00020B66" w:rsidP="00020B66">
    <w:pPr>
      <w:pStyle w:val="stBilgi"/>
      <w:jc w:val="right"/>
    </w:pPr>
    <w:r>
      <w:t>Ek-</w:t>
    </w:r>
    <w:r>
      <w:t>5</w:t>
    </w:r>
  </w:p>
  <w:p w14:paraId="4354EB49" w14:textId="62553FA2" w:rsidR="00A43510" w:rsidRDefault="00A43510" w:rsidP="00020B6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F4A97"/>
    <w:multiLevelType w:val="hybridMultilevel"/>
    <w:tmpl w:val="AE22F4F8"/>
    <w:lvl w:ilvl="0" w:tplc="74C0834C">
      <w:start w:val="1"/>
      <w:numFmt w:val="decimal"/>
      <w:lvlText w:val="%1-"/>
      <w:lvlJc w:val="left"/>
      <w:pPr>
        <w:ind w:left="960" w:hanging="361"/>
      </w:pPr>
      <w:rPr>
        <w:rFonts w:ascii="Caladea" w:eastAsia="Caladea" w:hAnsi="Caladea" w:cs="Caladea" w:hint="default"/>
        <w:spacing w:val="0"/>
        <w:w w:val="101"/>
        <w:sz w:val="19"/>
        <w:szCs w:val="19"/>
        <w:lang w:val="tr-TR" w:eastAsia="en-US" w:bidi="ar-SA"/>
      </w:rPr>
    </w:lvl>
    <w:lvl w:ilvl="1" w:tplc="5DBA2428">
      <w:numFmt w:val="bullet"/>
      <w:lvlText w:val="•"/>
      <w:lvlJc w:val="left"/>
      <w:pPr>
        <w:ind w:left="1967" w:hanging="361"/>
      </w:pPr>
      <w:rPr>
        <w:rFonts w:hint="default"/>
        <w:lang w:val="tr-TR" w:eastAsia="en-US" w:bidi="ar-SA"/>
      </w:rPr>
    </w:lvl>
    <w:lvl w:ilvl="2" w:tplc="948E9A1A">
      <w:numFmt w:val="bullet"/>
      <w:lvlText w:val="•"/>
      <w:lvlJc w:val="left"/>
      <w:pPr>
        <w:ind w:left="2975" w:hanging="361"/>
      </w:pPr>
      <w:rPr>
        <w:rFonts w:hint="default"/>
        <w:lang w:val="tr-TR" w:eastAsia="en-US" w:bidi="ar-SA"/>
      </w:rPr>
    </w:lvl>
    <w:lvl w:ilvl="3" w:tplc="6F769D52">
      <w:numFmt w:val="bullet"/>
      <w:lvlText w:val="•"/>
      <w:lvlJc w:val="left"/>
      <w:pPr>
        <w:ind w:left="3983" w:hanging="361"/>
      </w:pPr>
      <w:rPr>
        <w:rFonts w:hint="default"/>
        <w:lang w:val="tr-TR" w:eastAsia="en-US" w:bidi="ar-SA"/>
      </w:rPr>
    </w:lvl>
    <w:lvl w:ilvl="4" w:tplc="DA185CCA">
      <w:numFmt w:val="bullet"/>
      <w:lvlText w:val="•"/>
      <w:lvlJc w:val="left"/>
      <w:pPr>
        <w:ind w:left="4991" w:hanging="361"/>
      </w:pPr>
      <w:rPr>
        <w:rFonts w:hint="default"/>
        <w:lang w:val="tr-TR" w:eastAsia="en-US" w:bidi="ar-SA"/>
      </w:rPr>
    </w:lvl>
    <w:lvl w:ilvl="5" w:tplc="2E5623EA">
      <w:numFmt w:val="bullet"/>
      <w:lvlText w:val="•"/>
      <w:lvlJc w:val="left"/>
      <w:pPr>
        <w:ind w:left="5999" w:hanging="361"/>
      </w:pPr>
      <w:rPr>
        <w:rFonts w:hint="default"/>
        <w:lang w:val="tr-TR" w:eastAsia="en-US" w:bidi="ar-SA"/>
      </w:rPr>
    </w:lvl>
    <w:lvl w:ilvl="6" w:tplc="30A8E294">
      <w:numFmt w:val="bullet"/>
      <w:lvlText w:val="•"/>
      <w:lvlJc w:val="left"/>
      <w:pPr>
        <w:ind w:left="7007" w:hanging="361"/>
      </w:pPr>
      <w:rPr>
        <w:rFonts w:hint="default"/>
        <w:lang w:val="tr-TR" w:eastAsia="en-US" w:bidi="ar-SA"/>
      </w:rPr>
    </w:lvl>
    <w:lvl w:ilvl="7" w:tplc="09EC029C">
      <w:numFmt w:val="bullet"/>
      <w:lvlText w:val="•"/>
      <w:lvlJc w:val="left"/>
      <w:pPr>
        <w:ind w:left="8015" w:hanging="361"/>
      </w:pPr>
      <w:rPr>
        <w:rFonts w:hint="default"/>
        <w:lang w:val="tr-TR" w:eastAsia="en-US" w:bidi="ar-SA"/>
      </w:rPr>
    </w:lvl>
    <w:lvl w:ilvl="8" w:tplc="645CB55A">
      <w:numFmt w:val="bullet"/>
      <w:lvlText w:val="•"/>
      <w:lvlJc w:val="left"/>
      <w:pPr>
        <w:ind w:left="9023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44BC185E"/>
    <w:multiLevelType w:val="hybridMultilevel"/>
    <w:tmpl w:val="23248BE4"/>
    <w:lvl w:ilvl="0" w:tplc="1206DAB6">
      <w:start w:val="1"/>
      <w:numFmt w:val="decimal"/>
      <w:lvlText w:val="%1-"/>
      <w:lvlJc w:val="left"/>
      <w:pPr>
        <w:ind w:left="600" w:hanging="360"/>
      </w:pPr>
      <w:rPr>
        <w:rFonts w:ascii="Caladea" w:eastAsia="Caladea" w:hAnsi="Caladea" w:cs="Caladea" w:hint="default"/>
        <w:b/>
        <w:bCs/>
        <w:w w:val="99"/>
        <w:sz w:val="19"/>
        <w:szCs w:val="19"/>
        <w:lang w:val="tr-TR" w:eastAsia="en-US" w:bidi="ar-SA"/>
      </w:rPr>
    </w:lvl>
    <w:lvl w:ilvl="1" w:tplc="2912F956">
      <w:numFmt w:val="bullet"/>
      <w:lvlText w:val="•"/>
      <w:lvlJc w:val="left"/>
      <w:pPr>
        <w:ind w:left="1643" w:hanging="360"/>
      </w:pPr>
      <w:rPr>
        <w:rFonts w:hint="default"/>
        <w:lang w:val="tr-TR" w:eastAsia="en-US" w:bidi="ar-SA"/>
      </w:rPr>
    </w:lvl>
    <w:lvl w:ilvl="2" w:tplc="F63274D4">
      <w:numFmt w:val="bullet"/>
      <w:lvlText w:val="•"/>
      <w:lvlJc w:val="left"/>
      <w:pPr>
        <w:ind w:left="2687" w:hanging="360"/>
      </w:pPr>
      <w:rPr>
        <w:rFonts w:hint="default"/>
        <w:lang w:val="tr-TR" w:eastAsia="en-US" w:bidi="ar-SA"/>
      </w:rPr>
    </w:lvl>
    <w:lvl w:ilvl="3" w:tplc="6182382E">
      <w:numFmt w:val="bullet"/>
      <w:lvlText w:val="•"/>
      <w:lvlJc w:val="left"/>
      <w:pPr>
        <w:ind w:left="3731" w:hanging="360"/>
      </w:pPr>
      <w:rPr>
        <w:rFonts w:hint="default"/>
        <w:lang w:val="tr-TR" w:eastAsia="en-US" w:bidi="ar-SA"/>
      </w:rPr>
    </w:lvl>
    <w:lvl w:ilvl="4" w:tplc="BB2C1F00">
      <w:numFmt w:val="bullet"/>
      <w:lvlText w:val="•"/>
      <w:lvlJc w:val="left"/>
      <w:pPr>
        <w:ind w:left="4775" w:hanging="360"/>
      </w:pPr>
      <w:rPr>
        <w:rFonts w:hint="default"/>
        <w:lang w:val="tr-TR" w:eastAsia="en-US" w:bidi="ar-SA"/>
      </w:rPr>
    </w:lvl>
    <w:lvl w:ilvl="5" w:tplc="9ED00072">
      <w:numFmt w:val="bullet"/>
      <w:lvlText w:val="•"/>
      <w:lvlJc w:val="left"/>
      <w:pPr>
        <w:ind w:left="5819" w:hanging="360"/>
      </w:pPr>
      <w:rPr>
        <w:rFonts w:hint="default"/>
        <w:lang w:val="tr-TR" w:eastAsia="en-US" w:bidi="ar-SA"/>
      </w:rPr>
    </w:lvl>
    <w:lvl w:ilvl="6" w:tplc="94DC42E0">
      <w:numFmt w:val="bullet"/>
      <w:lvlText w:val="•"/>
      <w:lvlJc w:val="left"/>
      <w:pPr>
        <w:ind w:left="6863" w:hanging="360"/>
      </w:pPr>
      <w:rPr>
        <w:rFonts w:hint="default"/>
        <w:lang w:val="tr-TR" w:eastAsia="en-US" w:bidi="ar-SA"/>
      </w:rPr>
    </w:lvl>
    <w:lvl w:ilvl="7" w:tplc="06868574">
      <w:numFmt w:val="bullet"/>
      <w:lvlText w:val="•"/>
      <w:lvlJc w:val="left"/>
      <w:pPr>
        <w:ind w:left="7907" w:hanging="360"/>
      </w:pPr>
      <w:rPr>
        <w:rFonts w:hint="default"/>
        <w:lang w:val="tr-TR" w:eastAsia="en-US" w:bidi="ar-SA"/>
      </w:rPr>
    </w:lvl>
    <w:lvl w:ilvl="8" w:tplc="5ADE5C1C">
      <w:numFmt w:val="bullet"/>
      <w:lvlText w:val="•"/>
      <w:lvlJc w:val="left"/>
      <w:pPr>
        <w:ind w:left="8951" w:hanging="360"/>
      </w:pPr>
      <w:rPr>
        <w:rFonts w:hint="default"/>
        <w:lang w:val="tr-TR" w:eastAsia="en-US" w:bidi="ar-SA"/>
      </w:rPr>
    </w:lvl>
  </w:abstractNum>
  <w:abstractNum w:abstractNumId="2" w15:restartNumberingAfterBreak="0">
    <w:nsid w:val="6B7544BF"/>
    <w:multiLevelType w:val="hybridMultilevel"/>
    <w:tmpl w:val="073858D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580251">
    <w:abstractNumId w:val="1"/>
  </w:num>
  <w:num w:numId="2" w16cid:durableId="591474731">
    <w:abstractNumId w:val="0"/>
  </w:num>
  <w:num w:numId="3" w16cid:durableId="1318995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sDSyMDQysDQyNDFR0lEKTi0uzszPAykwrAUAnWdHoSwAAAA="/>
  </w:docVars>
  <w:rsids>
    <w:rsidRoot w:val="00FC2446"/>
    <w:rsid w:val="000046C0"/>
    <w:rsid w:val="00020B66"/>
    <w:rsid w:val="00036D38"/>
    <w:rsid w:val="00040021"/>
    <w:rsid w:val="00052FA5"/>
    <w:rsid w:val="000A6DD2"/>
    <w:rsid w:val="000C2B0E"/>
    <w:rsid w:val="000E19DE"/>
    <w:rsid w:val="000E3BD6"/>
    <w:rsid w:val="000E6E7A"/>
    <w:rsid w:val="00110C63"/>
    <w:rsid w:val="00116F10"/>
    <w:rsid w:val="00122066"/>
    <w:rsid w:val="00144C88"/>
    <w:rsid w:val="0016353E"/>
    <w:rsid w:val="00163E96"/>
    <w:rsid w:val="001728C5"/>
    <w:rsid w:val="00172AB9"/>
    <w:rsid w:val="00182A3F"/>
    <w:rsid w:val="00183C73"/>
    <w:rsid w:val="001A22A2"/>
    <w:rsid w:val="001A685D"/>
    <w:rsid w:val="001B41FC"/>
    <w:rsid w:val="001B4F69"/>
    <w:rsid w:val="001D2567"/>
    <w:rsid w:val="001D6E00"/>
    <w:rsid w:val="001F6D58"/>
    <w:rsid w:val="002079BF"/>
    <w:rsid w:val="002137BF"/>
    <w:rsid w:val="00253F02"/>
    <w:rsid w:val="00260A2A"/>
    <w:rsid w:val="002679E5"/>
    <w:rsid w:val="00272601"/>
    <w:rsid w:val="002829DE"/>
    <w:rsid w:val="002834FA"/>
    <w:rsid w:val="002854FA"/>
    <w:rsid w:val="002950C3"/>
    <w:rsid w:val="002B4D41"/>
    <w:rsid w:val="002B549D"/>
    <w:rsid w:val="002D17A8"/>
    <w:rsid w:val="002D6671"/>
    <w:rsid w:val="002E6572"/>
    <w:rsid w:val="002F0EC1"/>
    <w:rsid w:val="0037293A"/>
    <w:rsid w:val="0039496E"/>
    <w:rsid w:val="003B6579"/>
    <w:rsid w:val="003F2698"/>
    <w:rsid w:val="00402294"/>
    <w:rsid w:val="0041403B"/>
    <w:rsid w:val="00431107"/>
    <w:rsid w:val="0048617F"/>
    <w:rsid w:val="004953F7"/>
    <w:rsid w:val="004A160B"/>
    <w:rsid w:val="004E02EB"/>
    <w:rsid w:val="004E657A"/>
    <w:rsid w:val="0050198A"/>
    <w:rsid w:val="005072EC"/>
    <w:rsid w:val="005102E7"/>
    <w:rsid w:val="00527665"/>
    <w:rsid w:val="00530E26"/>
    <w:rsid w:val="00543B30"/>
    <w:rsid w:val="00555347"/>
    <w:rsid w:val="00560169"/>
    <w:rsid w:val="0057571C"/>
    <w:rsid w:val="00575C3A"/>
    <w:rsid w:val="005812F8"/>
    <w:rsid w:val="005B0A6B"/>
    <w:rsid w:val="005B1B0E"/>
    <w:rsid w:val="005E21B0"/>
    <w:rsid w:val="006130DE"/>
    <w:rsid w:val="0061712C"/>
    <w:rsid w:val="00622B11"/>
    <w:rsid w:val="00656315"/>
    <w:rsid w:val="00670ABB"/>
    <w:rsid w:val="00675919"/>
    <w:rsid w:val="00675DD9"/>
    <w:rsid w:val="0067676D"/>
    <w:rsid w:val="0068264D"/>
    <w:rsid w:val="0068690B"/>
    <w:rsid w:val="006930B0"/>
    <w:rsid w:val="006B1B74"/>
    <w:rsid w:val="006C4323"/>
    <w:rsid w:val="006D4208"/>
    <w:rsid w:val="006E04A0"/>
    <w:rsid w:val="00702739"/>
    <w:rsid w:val="00704579"/>
    <w:rsid w:val="00723DFD"/>
    <w:rsid w:val="007530DA"/>
    <w:rsid w:val="00757129"/>
    <w:rsid w:val="00782E2F"/>
    <w:rsid w:val="0078634F"/>
    <w:rsid w:val="007868C3"/>
    <w:rsid w:val="007916C0"/>
    <w:rsid w:val="00792BBB"/>
    <w:rsid w:val="00795C61"/>
    <w:rsid w:val="007C3CA0"/>
    <w:rsid w:val="007E3959"/>
    <w:rsid w:val="007F055C"/>
    <w:rsid w:val="008121F3"/>
    <w:rsid w:val="00847B55"/>
    <w:rsid w:val="0085754E"/>
    <w:rsid w:val="00876D9B"/>
    <w:rsid w:val="00884EF2"/>
    <w:rsid w:val="008A0D09"/>
    <w:rsid w:val="008E07F3"/>
    <w:rsid w:val="008F6B99"/>
    <w:rsid w:val="0091625A"/>
    <w:rsid w:val="00921F82"/>
    <w:rsid w:val="00922894"/>
    <w:rsid w:val="0093378E"/>
    <w:rsid w:val="00955199"/>
    <w:rsid w:val="00960118"/>
    <w:rsid w:val="00977380"/>
    <w:rsid w:val="009A2AF3"/>
    <w:rsid w:val="009A7C6E"/>
    <w:rsid w:val="009C1DDD"/>
    <w:rsid w:val="009D30A1"/>
    <w:rsid w:val="009E62FC"/>
    <w:rsid w:val="00A0237D"/>
    <w:rsid w:val="00A33ADF"/>
    <w:rsid w:val="00A36F7F"/>
    <w:rsid w:val="00A373CC"/>
    <w:rsid w:val="00A40984"/>
    <w:rsid w:val="00A43510"/>
    <w:rsid w:val="00A657E0"/>
    <w:rsid w:val="00A75971"/>
    <w:rsid w:val="00A93032"/>
    <w:rsid w:val="00AA6A14"/>
    <w:rsid w:val="00AB74BE"/>
    <w:rsid w:val="00AC5E21"/>
    <w:rsid w:val="00AF4E91"/>
    <w:rsid w:val="00B05FF4"/>
    <w:rsid w:val="00B064B2"/>
    <w:rsid w:val="00B065B6"/>
    <w:rsid w:val="00B065FC"/>
    <w:rsid w:val="00B10833"/>
    <w:rsid w:val="00B21C3B"/>
    <w:rsid w:val="00B23137"/>
    <w:rsid w:val="00B40D82"/>
    <w:rsid w:val="00B43232"/>
    <w:rsid w:val="00B609A3"/>
    <w:rsid w:val="00B61206"/>
    <w:rsid w:val="00B6750A"/>
    <w:rsid w:val="00B80E0E"/>
    <w:rsid w:val="00B9470A"/>
    <w:rsid w:val="00BA3F0E"/>
    <w:rsid w:val="00BB088D"/>
    <w:rsid w:val="00BB449F"/>
    <w:rsid w:val="00BC0788"/>
    <w:rsid w:val="00BD1B9A"/>
    <w:rsid w:val="00BE496A"/>
    <w:rsid w:val="00C21984"/>
    <w:rsid w:val="00C6791F"/>
    <w:rsid w:val="00CA5D89"/>
    <w:rsid w:val="00CB0CBF"/>
    <w:rsid w:val="00CD6A07"/>
    <w:rsid w:val="00CF5049"/>
    <w:rsid w:val="00D035F9"/>
    <w:rsid w:val="00D07F31"/>
    <w:rsid w:val="00D27E01"/>
    <w:rsid w:val="00D557CE"/>
    <w:rsid w:val="00D63FB5"/>
    <w:rsid w:val="00D768AF"/>
    <w:rsid w:val="00D92FE3"/>
    <w:rsid w:val="00D97DB2"/>
    <w:rsid w:val="00DA54FF"/>
    <w:rsid w:val="00DB2CE8"/>
    <w:rsid w:val="00DB6F5E"/>
    <w:rsid w:val="00DE34FE"/>
    <w:rsid w:val="00E10ED7"/>
    <w:rsid w:val="00E22C31"/>
    <w:rsid w:val="00E26A9F"/>
    <w:rsid w:val="00E42D3E"/>
    <w:rsid w:val="00E578B7"/>
    <w:rsid w:val="00E67CD0"/>
    <w:rsid w:val="00EA2637"/>
    <w:rsid w:val="00EB7175"/>
    <w:rsid w:val="00EE2F2F"/>
    <w:rsid w:val="00EF139F"/>
    <w:rsid w:val="00EF7818"/>
    <w:rsid w:val="00F00186"/>
    <w:rsid w:val="00F240A7"/>
    <w:rsid w:val="00F36532"/>
    <w:rsid w:val="00F56B0C"/>
    <w:rsid w:val="00F65662"/>
    <w:rsid w:val="00F70C63"/>
    <w:rsid w:val="00F726A8"/>
    <w:rsid w:val="00F80A6A"/>
    <w:rsid w:val="00F90D0C"/>
    <w:rsid w:val="00FC2446"/>
    <w:rsid w:val="00FE7003"/>
    <w:rsid w:val="00FF05AE"/>
    <w:rsid w:val="00FF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2EE8F"/>
  <w15:docId w15:val="{D5F4B326-0558-44FA-B3E6-C8D2F8AF5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adea" w:eastAsia="Caladea" w:hAnsi="Caladea" w:cs="Caladea"/>
      <w:lang w:val="tr-TR"/>
    </w:rPr>
  </w:style>
  <w:style w:type="paragraph" w:styleId="Balk1">
    <w:name w:val="heading 1"/>
    <w:basedOn w:val="Normal"/>
    <w:uiPriority w:val="9"/>
    <w:qFormat/>
    <w:pPr>
      <w:ind w:left="240"/>
      <w:outlineLvl w:val="0"/>
    </w:pPr>
    <w:rPr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B74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B74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19"/>
      <w:szCs w:val="19"/>
    </w:rPr>
  </w:style>
  <w:style w:type="paragraph" w:styleId="KonuBal">
    <w:name w:val="Title"/>
    <w:basedOn w:val="Normal"/>
    <w:uiPriority w:val="10"/>
    <w:qFormat/>
    <w:pPr>
      <w:spacing w:before="180"/>
      <w:ind w:left="3041" w:right="2864"/>
      <w:jc w:val="center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46"/>
      <w:ind w:left="960" w:hanging="361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table" w:customStyle="1" w:styleId="TableGrid">
    <w:name w:val="TableGrid"/>
    <w:rsid w:val="00DA54FF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072E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21984"/>
    <w:rPr>
      <w:color w:val="0000FF" w:themeColor="hyperlink"/>
      <w:u w:val="single"/>
    </w:rPr>
  </w:style>
  <w:style w:type="paragraph" w:customStyle="1" w:styleId="Default">
    <w:name w:val="Default"/>
    <w:rsid w:val="00876D9B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table" w:styleId="TabloKlavuzu">
    <w:name w:val="Table Grid"/>
    <w:basedOn w:val="NormalTablo"/>
    <w:uiPriority w:val="39"/>
    <w:rsid w:val="0067676D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vdeMetni31">
    <w:name w:val="Gövde Metni 31"/>
    <w:basedOn w:val="Normal"/>
    <w:rsid w:val="00884EF2"/>
    <w:pPr>
      <w:widowControl/>
      <w:suppressAutoHyphens/>
      <w:autoSpaceDE/>
      <w:autoSpaceDN/>
      <w:ind w:right="970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Bilgi">
    <w:name w:val="header"/>
    <w:basedOn w:val="Normal"/>
    <w:link w:val="stBilgiChar"/>
    <w:uiPriority w:val="99"/>
    <w:unhideWhenUsed/>
    <w:rsid w:val="00A4351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43510"/>
    <w:rPr>
      <w:rFonts w:ascii="Caladea" w:eastAsia="Caladea" w:hAnsi="Caladea" w:cs="Caladea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A4351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43510"/>
    <w:rPr>
      <w:rFonts w:ascii="Caladea" w:eastAsia="Caladea" w:hAnsi="Caladea" w:cs="Caladea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AB74BE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rsid w:val="00AB74B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6130D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6130D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6130DE"/>
    <w:rPr>
      <w:rFonts w:ascii="Caladea" w:eastAsia="Caladea" w:hAnsi="Caladea" w:cs="Caladea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130D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130DE"/>
    <w:rPr>
      <w:rFonts w:ascii="Caladea" w:eastAsia="Caladea" w:hAnsi="Caladea" w:cs="Caladea"/>
      <w:b/>
      <w:bCs/>
      <w:sz w:val="20"/>
      <w:szCs w:val="20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76D96-444E-4F2E-8911-CCD29A918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Zehra Deniz TURHAN</dc:creator>
  <cp:lastModifiedBy>Gülcan KARĞIN</cp:lastModifiedBy>
  <cp:revision>3</cp:revision>
  <cp:lastPrinted>2023-08-18T08:10:00Z</cp:lastPrinted>
  <dcterms:created xsi:type="dcterms:W3CDTF">2023-08-17T07:23:00Z</dcterms:created>
  <dcterms:modified xsi:type="dcterms:W3CDTF">2023-08-1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20T00:00:00Z</vt:filetime>
  </property>
  <property fmtid="{D5CDD505-2E9C-101B-9397-08002B2CF9AE}" pid="5" name="GrammarlyDocumentId">
    <vt:lpwstr>0a3aea6b26a3bcdee2f707aa4622389e5a6664a04527cb0ff6ffa1c434bfaf45</vt:lpwstr>
  </property>
</Properties>
</file>